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E075B" w14:textId="779085D5" w:rsidR="00857D36" w:rsidRPr="00630B79" w:rsidRDefault="00857D36" w:rsidP="00857D36">
      <w:pPr>
        <w:jc w:val="center"/>
        <w:rPr>
          <w:rFonts w:ascii="Times New Roman" w:hAnsi="Times New Roman" w:cs="Times New Roman"/>
          <w:b/>
        </w:rPr>
      </w:pPr>
      <w:r w:rsidRPr="00630B79">
        <w:rPr>
          <w:rFonts w:ascii="Times New Roman" w:hAnsi="Times New Roman" w:cs="Times New Roman"/>
          <w:b/>
        </w:rPr>
        <w:t xml:space="preserve">Curriculum plan </w:t>
      </w:r>
      <w:r w:rsidR="006E169E" w:rsidRPr="00630B79">
        <w:rPr>
          <w:rFonts w:ascii="Times New Roman" w:hAnsi="Times New Roman" w:cs="Times New Roman"/>
          <w:b/>
        </w:rPr>
        <w:t>(</w:t>
      </w:r>
      <w:r w:rsidR="00553C36">
        <w:rPr>
          <w:rFonts w:ascii="Times New Roman" w:hAnsi="Times New Roman" w:cs="Times New Roman"/>
          <w:b/>
        </w:rPr>
        <w:t xml:space="preserve">Even </w:t>
      </w:r>
      <w:r w:rsidR="00F83477">
        <w:rPr>
          <w:rFonts w:ascii="Times New Roman" w:hAnsi="Times New Roman" w:cs="Times New Roman"/>
          <w:b/>
        </w:rPr>
        <w:t>Semester 20</w:t>
      </w:r>
      <w:r w:rsidRPr="00630B79">
        <w:rPr>
          <w:rFonts w:ascii="Times New Roman" w:hAnsi="Times New Roman" w:cs="Times New Roman"/>
          <w:b/>
        </w:rPr>
        <w:t>2</w:t>
      </w:r>
      <w:r w:rsidR="00553C36">
        <w:rPr>
          <w:rFonts w:ascii="Times New Roman" w:hAnsi="Times New Roman" w:cs="Times New Roman"/>
          <w:b/>
        </w:rPr>
        <w:t>3</w:t>
      </w:r>
      <w:r w:rsidR="00F83477">
        <w:rPr>
          <w:rFonts w:ascii="Times New Roman" w:hAnsi="Times New Roman" w:cs="Times New Roman"/>
          <w:b/>
        </w:rPr>
        <w:t>-2</w:t>
      </w:r>
      <w:r w:rsidR="00553C36">
        <w:rPr>
          <w:rFonts w:ascii="Times New Roman" w:hAnsi="Times New Roman" w:cs="Times New Roman"/>
          <w:b/>
        </w:rPr>
        <w:t>4</w:t>
      </w:r>
      <w:r w:rsidRPr="00630B79">
        <w:rPr>
          <w:rFonts w:ascii="Times New Roman" w:hAnsi="Times New Roman" w:cs="Times New Roman"/>
          <w:b/>
        </w:rPr>
        <w:t>)</w:t>
      </w:r>
    </w:p>
    <w:p w14:paraId="17A44B71" w14:textId="77777777" w:rsidR="00AC3B34" w:rsidRPr="00630B79" w:rsidRDefault="00AC3B34" w:rsidP="00AC3B34">
      <w:pPr>
        <w:rPr>
          <w:rFonts w:ascii="Times New Roman" w:hAnsi="Times New Roman" w:cs="Times New Roman"/>
          <w:b/>
        </w:rPr>
      </w:pPr>
      <w:r w:rsidRPr="00630B79">
        <w:rPr>
          <w:rFonts w:ascii="Times New Roman" w:hAnsi="Times New Roman" w:cs="Times New Roman"/>
          <w:b/>
        </w:rPr>
        <w:t xml:space="preserve">Teacher Name: </w:t>
      </w:r>
      <w:r>
        <w:rPr>
          <w:rFonts w:ascii="Times New Roman" w:hAnsi="Times New Roman" w:cs="Times New Roman"/>
          <w:b/>
        </w:rPr>
        <w:t>Dr. Mukesh</w:t>
      </w:r>
    </w:p>
    <w:p w14:paraId="14EEFE87" w14:textId="6280342F" w:rsidR="00AC3B34" w:rsidRDefault="00AC3B34" w:rsidP="00AC3B34">
      <w:pPr>
        <w:spacing w:line="240" w:lineRule="auto"/>
        <w:rPr>
          <w:rFonts w:ascii="Times New Roman" w:hAnsi="Times New Roman" w:cs="Times New Roman"/>
          <w:b/>
        </w:rPr>
      </w:pPr>
      <w:r w:rsidRPr="00630B79">
        <w:rPr>
          <w:rFonts w:ascii="Times New Roman" w:hAnsi="Times New Roman" w:cs="Times New Roman"/>
          <w:b/>
        </w:rPr>
        <w:t xml:space="preserve">Paper name: </w:t>
      </w:r>
      <w:r>
        <w:rPr>
          <w:rFonts w:ascii="Times New Roman" w:hAnsi="Times New Roman" w:cs="Times New Roman"/>
          <w:b/>
        </w:rPr>
        <w:t xml:space="preserve"> </w:t>
      </w:r>
      <w:r w:rsidR="00920370">
        <w:rPr>
          <w:rFonts w:ascii="Times New Roman" w:hAnsi="Times New Roman" w:cs="Times New Roman"/>
          <w:b/>
          <w:sz w:val="24"/>
          <w:szCs w:val="24"/>
        </w:rPr>
        <w:t>English Fluency</w:t>
      </w:r>
      <w:r w:rsidR="00920370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Semester I</w:t>
      </w:r>
      <w:r w:rsidR="00553C36">
        <w:rPr>
          <w:rFonts w:ascii="Times New Roman" w:hAnsi="Times New Roman" w:cs="Times New Roman"/>
          <w:b/>
        </w:rPr>
        <w:t>I</w:t>
      </w:r>
      <w:r>
        <w:rPr>
          <w:rFonts w:ascii="Times New Roman" w:hAnsi="Times New Roman" w:cs="Times New Roman"/>
          <w:b/>
        </w:rPr>
        <w:t xml:space="preserve"> </w:t>
      </w:r>
    </w:p>
    <w:p w14:paraId="2FA737AB" w14:textId="688B68CF" w:rsidR="00AC3B34" w:rsidRPr="00630B79" w:rsidRDefault="00AC3B34" w:rsidP="00AC3B34">
      <w:pPr>
        <w:spacing w:line="240" w:lineRule="auto"/>
        <w:rPr>
          <w:rFonts w:ascii="Times New Roman" w:hAnsi="Times New Roman" w:cs="Times New Roman"/>
          <w:b/>
        </w:rPr>
      </w:pPr>
      <w:r w:rsidRPr="00630B79">
        <w:rPr>
          <w:rFonts w:ascii="Times New Roman" w:hAnsi="Times New Roman" w:cs="Times New Roman"/>
          <w:b/>
        </w:rPr>
        <w:t xml:space="preserve">Class type: </w:t>
      </w:r>
      <w:r>
        <w:rPr>
          <w:rFonts w:ascii="Times New Roman" w:hAnsi="Times New Roman" w:cs="Times New Roman"/>
          <w:b/>
        </w:rPr>
        <w:t>Lecture (</w:t>
      </w:r>
      <w:r w:rsidR="009E7100">
        <w:rPr>
          <w:rFonts w:ascii="Times New Roman" w:hAnsi="Times New Roman" w:cs="Times New Roman"/>
          <w:b/>
        </w:rPr>
        <w:t>3</w:t>
      </w:r>
      <w:r>
        <w:rPr>
          <w:rFonts w:ascii="Times New Roman" w:hAnsi="Times New Roman" w:cs="Times New Roman"/>
          <w:b/>
        </w:rPr>
        <w:t xml:space="preserve">L+ </w:t>
      </w:r>
      <w:r w:rsidR="00E30202">
        <w:rPr>
          <w:rFonts w:ascii="Times New Roman" w:hAnsi="Times New Roman" w:cs="Times New Roman"/>
          <w:b/>
        </w:rPr>
        <w:t>3</w:t>
      </w:r>
      <w:r>
        <w:rPr>
          <w:rFonts w:ascii="Times New Roman" w:hAnsi="Times New Roman" w:cs="Times New Roman"/>
          <w:b/>
        </w:rPr>
        <w:t>T)</w:t>
      </w:r>
    </w:p>
    <w:p w14:paraId="3D0F5E8F" w14:textId="61817C25" w:rsidR="00AC3B34" w:rsidRDefault="00AC3B34" w:rsidP="00AC3B34">
      <w:pPr>
        <w:spacing w:line="240" w:lineRule="auto"/>
        <w:rPr>
          <w:rFonts w:ascii="Times New Roman" w:hAnsi="Times New Roman" w:cs="Times New Roman"/>
          <w:b/>
        </w:rPr>
      </w:pPr>
      <w:r w:rsidRPr="00630B79">
        <w:rPr>
          <w:rFonts w:ascii="Times New Roman" w:hAnsi="Times New Roman" w:cs="Times New Roman"/>
          <w:b/>
        </w:rPr>
        <w:t>Paper shared with:</w:t>
      </w:r>
      <w:r>
        <w:rPr>
          <w:rFonts w:ascii="Times New Roman" w:hAnsi="Times New Roman" w:cs="Times New Roman"/>
          <w:b/>
        </w:rPr>
        <w:t xml:space="preserve"> </w:t>
      </w:r>
      <w:r w:rsidR="00E30202">
        <w:rPr>
          <w:rFonts w:ascii="Times New Roman" w:hAnsi="Times New Roman" w:cs="Times New Roman"/>
          <w:b/>
        </w:rPr>
        <w:t>No-One</w:t>
      </w:r>
    </w:p>
    <w:p w14:paraId="386A80F7" w14:textId="77777777" w:rsidR="00540A83" w:rsidRDefault="00540A83" w:rsidP="00857D36">
      <w:pPr>
        <w:spacing w:line="240" w:lineRule="auto"/>
        <w:rPr>
          <w:rFonts w:ascii="Times New Roman" w:hAnsi="Times New Roman" w:cs="Times New Roman"/>
          <w:b/>
        </w:rPr>
      </w:pPr>
    </w:p>
    <w:tbl>
      <w:tblPr>
        <w:tblStyle w:val="TableGrid"/>
        <w:tblW w:w="9776" w:type="dxa"/>
        <w:tblLayout w:type="fixed"/>
        <w:tblLook w:val="04A0" w:firstRow="1" w:lastRow="0" w:firstColumn="1" w:lastColumn="0" w:noHBand="0" w:noVBand="1"/>
      </w:tblPr>
      <w:tblGrid>
        <w:gridCol w:w="4957"/>
        <w:gridCol w:w="2268"/>
        <w:gridCol w:w="2551"/>
      </w:tblGrid>
      <w:tr w:rsidR="001A23BE" w14:paraId="634162AD" w14:textId="77777777" w:rsidTr="00540A83">
        <w:tc>
          <w:tcPr>
            <w:tcW w:w="4957" w:type="dxa"/>
          </w:tcPr>
          <w:p w14:paraId="68E258D9" w14:textId="77777777" w:rsidR="001A23BE" w:rsidRDefault="001A23BE">
            <w:r w:rsidRPr="00630B79">
              <w:rPr>
                <w:rFonts w:ascii="Times New Roman" w:hAnsi="Times New Roman" w:cs="Times New Roman"/>
                <w:b/>
                <w:bCs/>
              </w:rPr>
              <w:t>Unit to be taken</w:t>
            </w:r>
          </w:p>
        </w:tc>
        <w:tc>
          <w:tcPr>
            <w:tcW w:w="2268" w:type="dxa"/>
          </w:tcPr>
          <w:p w14:paraId="4E7763DC" w14:textId="27EFF5A2" w:rsidR="001A23BE" w:rsidRDefault="00D23ED2">
            <w:r>
              <w:rPr>
                <w:rFonts w:ascii="Times New Roman" w:hAnsi="Times New Roman" w:cs="Times New Roman"/>
                <w:b/>
                <w:bCs/>
              </w:rPr>
              <w:t>Month-wise</w:t>
            </w:r>
            <w:r w:rsidR="001A23BE" w:rsidRPr="00630B79">
              <w:rPr>
                <w:rFonts w:ascii="Times New Roman" w:hAnsi="Times New Roman" w:cs="Times New Roman"/>
                <w:b/>
                <w:bCs/>
              </w:rPr>
              <w:t xml:space="preserve"> schedule to be followed</w:t>
            </w:r>
          </w:p>
        </w:tc>
        <w:tc>
          <w:tcPr>
            <w:tcW w:w="2551" w:type="dxa"/>
          </w:tcPr>
          <w:p w14:paraId="553EBF65" w14:textId="77777777" w:rsidR="001A23BE" w:rsidRPr="00857D36" w:rsidRDefault="001A23BE" w:rsidP="00857D3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30B79">
              <w:rPr>
                <w:rFonts w:ascii="Times New Roman" w:hAnsi="Times New Roman" w:cs="Times New Roman"/>
                <w:b/>
                <w:bCs/>
              </w:rPr>
              <w:t>Tests/Assignments/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Revision/Presentations etc</w:t>
            </w:r>
          </w:p>
        </w:tc>
      </w:tr>
      <w:tr w:rsidR="00E30202" w14:paraId="2DE36E84" w14:textId="77777777" w:rsidTr="00540A83">
        <w:tc>
          <w:tcPr>
            <w:tcW w:w="4957" w:type="dxa"/>
          </w:tcPr>
          <w:p w14:paraId="7F715955" w14:textId="77777777" w:rsidR="009E7100" w:rsidRPr="009E7100" w:rsidRDefault="009E7100" w:rsidP="009E7100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9E7100">
              <w:rPr>
                <w:b/>
                <w:sz w:val="20"/>
                <w:szCs w:val="20"/>
              </w:rPr>
              <w:t>UNIT I: In the domestic sphere</w:t>
            </w:r>
          </w:p>
          <w:p w14:paraId="3A7D1B5F" w14:textId="77777777" w:rsidR="009E7100" w:rsidRPr="009E7100" w:rsidRDefault="009E7100" w:rsidP="009E7100">
            <w:pPr>
              <w:spacing w:after="0" w:line="240" w:lineRule="auto"/>
              <w:rPr>
                <w:bCs/>
                <w:sz w:val="20"/>
                <w:szCs w:val="20"/>
              </w:rPr>
            </w:pPr>
            <w:r w:rsidRPr="009E7100">
              <w:rPr>
                <w:bCs/>
                <w:sz w:val="20"/>
                <w:szCs w:val="20"/>
              </w:rPr>
              <w:t>1. Diary</w:t>
            </w:r>
          </w:p>
          <w:p w14:paraId="6C8FF156" w14:textId="77777777" w:rsidR="009E7100" w:rsidRPr="009E7100" w:rsidRDefault="009E7100" w:rsidP="009E7100">
            <w:pPr>
              <w:spacing w:after="0" w:line="240" w:lineRule="auto"/>
              <w:rPr>
                <w:bCs/>
                <w:sz w:val="20"/>
                <w:szCs w:val="20"/>
              </w:rPr>
            </w:pPr>
            <w:r w:rsidRPr="009E7100">
              <w:rPr>
                <w:bCs/>
                <w:sz w:val="20"/>
                <w:szCs w:val="20"/>
              </w:rPr>
              <w:t>2. Modifiers, Prepositions, Conjunctions</w:t>
            </w:r>
          </w:p>
          <w:p w14:paraId="692A6AAC" w14:textId="77777777" w:rsidR="009E7100" w:rsidRPr="009E7100" w:rsidRDefault="009E7100" w:rsidP="009E7100">
            <w:pPr>
              <w:spacing w:after="0" w:line="240" w:lineRule="auto"/>
              <w:rPr>
                <w:bCs/>
                <w:sz w:val="20"/>
                <w:szCs w:val="20"/>
              </w:rPr>
            </w:pPr>
            <w:r w:rsidRPr="009E7100">
              <w:rPr>
                <w:bCs/>
                <w:sz w:val="20"/>
                <w:szCs w:val="20"/>
              </w:rPr>
              <w:t>3. Write a diary entry and convert it into a blog post</w:t>
            </w:r>
          </w:p>
          <w:p w14:paraId="0DB55611" w14:textId="1B4B4132" w:rsidR="00E30202" w:rsidRPr="00A62F77" w:rsidRDefault="009E7100" w:rsidP="009E7100">
            <w:pPr>
              <w:numPr>
                <w:ilvl w:val="0"/>
                <w:numId w:val="10"/>
              </w:numPr>
              <w:rPr>
                <w:rFonts w:ascii="Times New Roman" w:hAnsi="Times New Roman" w:cs="Times New Roman"/>
                <w:b/>
                <w:bCs/>
              </w:rPr>
            </w:pPr>
            <w:r w:rsidRPr="009E7100">
              <w:rPr>
                <w:bCs/>
                <w:sz w:val="20"/>
                <w:szCs w:val="20"/>
              </w:rPr>
              <w:t>4. Convert a transcript/ script/ piece of dialogue into a diary entry/ blog post</w:t>
            </w:r>
          </w:p>
        </w:tc>
        <w:tc>
          <w:tcPr>
            <w:tcW w:w="2268" w:type="dxa"/>
          </w:tcPr>
          <w:p w14:paraId="01865A3B" w14:textId="316967A2" w:rsidR="00E30202" w:rsidRDefault="009E7100" w:rsidP="00E30202">
            <w:r>
              <w:rPr>
                <w:bCs/>
                <w:sz w:val="20"/>
                <w:szCs w:val="20"/>
              </w:rPr>
              <w:t>4</w:t>
            </w:r>
            <w:r w:rsidR="00E30202" w:rsidRPr="00121507">
              <w:rPr>
                <w:bCs/>
                <w:sz w:val="20"/>
                <w:szCs w:val="20"/>
              </w:rPr>
              <w:t xml:space="preserve"> weeks</w:t>
            </w:r>
            <w:r w:rsidR="00E30202">
              <w:rPr>
                <w:bCs/>
                <w:sz w:val="20"/>
                <w:szCs w:val="20"/>
              </w:rPr>
              <w:t xml:space="preserve">, Till </w:t>
            </w:r>
            <w:r w:rsidR="00D87228">
              <w:rPr>
                <w:bCs/>
                <w:sz w:val="20"/>
                <w:szCs w:val="20"/>
              </w:rPr>
              <w:t>End of</w:t>
            </w:r>
            <w:r w:rsidR="00E30202">
              <w:rPr>
                <w:bCs/>
                <w:sz w:val="20"/>
                <w:szCs w:val="20"/>
              </w:rPr>
              <w:t xml:space="preserve"> </w:t>
            </w:r>
            <w:r w:rsidR="00553C36">
              <w:rPr>
                <w:bCs/>
                <w:sz w:val="20"/>
                <w:szCs w:val="20"/>
              </w:rPr>
              <w:t>September</w:t>
            </w:r>
            <w:r w:rsidR="00D87228">
              <w:rPr>
                <w:bCs/>
                <w:sz w:val="20"/>
                <w:szCs w:val="20"/>
              </w:rPr>
              <w:t xml:space="preserve"> 23</w:t>
            </w:r>
          </w:p>
        </w:tc>
        <w:tc>
          <w:tcPr>
            <w:tcW w:w="2551" w:type="dxa"/>
          </w:tcPr>
          <w:p w14:paraId="4A7C2EF0" w14:textId="77777777" w:rsidR="009E7100" w:rsidRDefault="009E7100" w:rsidP="009E7100">
            <w:pPr>
              <w:spacing w:after="0" w:line="240" w:lineRule="auto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Diary Entry for writing. </w:t>
            </w:r>
            <w:r>
              <w:rPr>
                <w:bCs/>
                <w:sz w:val="20"/>
                <w:szCs w:val="20"/>
              </w:rPr>
              <w:br/>
              <w:t xml:space="preserve">Blog Writing. </w:t>
            </w:r>
            <w:r>
              <w:rPr>
                <w:bCs/>
                <w:sz w:val="20"/>
                <w:szCs w:val="20"/>
              </w:rPr>
              <w:br/>
              <w:t>Assignment on Creating a blog on Blogger/wordpress.</w:t>
            </w:r>
          </w:p>
          <w:p w14:paraId="34A97C34" w14:textId="77777777" w:rsidR="00E30202" w:rsidRDefault="009E7100" w:rsidP="009E7100">
            <w:pPr>
              <w:spacing w:after="0" w:line="240" w:lineRule="auto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Grammar Exercises.   </w:t>
            </w:r>
          </w:p>
          <w:p w14:paraId="1A403FFC" w14:textId="27225B7D" w:rsidR="00E27BF9" w:rsidRPr="001A6017" w:rsidRDefault="00E27BF9" w:rsidP="009E7100">
            <w:pPr>
              <w:spacing w:after="0" w:line="240" w:lineRule="auto"/>
              <w:rPr>
                <w:bCs/>
                <w:sz w:val="20"/>
                <w:szCs w:val="20"/>
              </w:rPr>
            </w:pPr>
            <w:r w:rsidRPr="00E27BF9">
              <w:rPr>
                <w:bCs/>
                <w:sz w:val="20"/>
                <w:szCs w:val="20"/>
              </w:rPr>
              <w:t>The Lost Word</w:t>
            </w:r>
            <w:r>
              <w:rPr>
                <w:bCs/>
                <w:sz w:val="20"/>
                <w:szCs w:val="20"/>
              </w:rPr>
              <w:t xml:space="preserve"> has been taken in the class. </w:t>
            </w:r>
          </w:p>
        </w:tc>
      </w:tr>
      <w:tr w:rsidR="00E30202" w14:paraId="043B20CF" w14:textId="77777777" w:rsidTr="00540A83">
        <w:tc>
          <w:tcPr>
            <w:tcW w:w="4957" w:type="dxa"/>
          </w:tcPr>
          <w:p w14:paraId="4FE63757" w14:textId="77777777" w:rsidR="009E7100" w:rsidRPr="009E7100" w:rsidRDefault="009E7100" w:rsidP="009E7100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9E7100">
              <w:rPr>
                <w:b/>
                <w:sz w:val="20"/>
                <w:szCs w:val="20"/>
              </w:rPr>
              <w:t>UNIT II: In the University</w:t>
            </w:r>
          </w:p>
          <w:p w14:paraId="4DE5D18E" w14:textId="77777777" w:rsidR="009E7100" w:rsidRPr="009E7100" w:rsidRDefault="009E7100" w:rsidP="009E7100">
            <w:pPr>
              <w:spacing w:after="0" w:line="240" w:lineRule="auto"/>
              <w:rPr>
                <w:bCs/>
                <w:sz w:val="20"/>
                <w:szCs w:val="20"/>
              </w:rPr>
            </w:pPr>
            <w:r w:rsidRPr="009E7100">
              <w:rPr>
                <w:bCs/>
                <w:sz w:val="20"/>
                <w:szCs w:val="20"/>
              </w:rPr>
              <w:t>1. Introducing oneself -- Note-making</w:t>
            </w:r>
          </w:p>
          <w:p w14:paraId="04A52355" w14:textId="77777777" w:rsidR="009E7100" w:rsidRPr="009E7100" w:rsidRDefault="009E7100" w:rsidP="009E7100">
            <w:pPr>
              <w:spacing w:after="0" w:line="240" w:lineRule="auto"/>
              <w:rPr>
                <w:bCs/>
                <w:sz w:val="20"/>
                <w:szCs w:val="20"/>
              </w:rPr>
            </w:pPr>
            <w:r w:rsidRPr="009E7100">
              <w:rPr>
                <w:bCs/>
                <w:sz w:val="20"/>
                <w:szCs w:val="20"/>
              </w:rPr>
              <w:t>2. Pronunciation Intonation – Nouns, Verbs, Articles</w:t>
            </w:r>
          </w:p>
          <w:p w14:paraId="09137F7B" w14:textId="4E493930" w:rsidR="00E30202" w:rsidRPr="008361DA" w:rsidRDefault="009E7100" w:rsidP="009E7100">
            <w:pPr>
              <w:numPr>
                <w:ilvl w:val="0"/>
                <w:numId w:val="10"/>
              </w:numPr>
              <w:rPr>
                <w:rFonts w:ascii="Times New Roman" w:hAnsi="Times New Roman" w:cs="Times New Roman"/>
                <w:b/>
                <w:bCs/>
              </w:rPr>
            </w:pPr>
            <w:r w:rsidRPr="009E7100">
              <w:rPr>
                <w:bCs/>
                <w:sz w:val="20"/>
                <w:szCs w:val="20"/>
              </w:rPr>
              <w:t>3. Blog writing</w:t>
            </w:r>
          </w:p>
        </w:tc>
        <w:tc>
          <w:tcPr>
            <w:tcW w:w="2268" w:type="dxa"/>
          </w:tcPr>
          <w:p w14:paraId="4C0E5262" w14:textId="1949DE87" w:rsidR="00E30202" w:rsidRDefault="009E7100" w:rsidP="00E30202">
            <w:r>
              <w:rPr>
                <w:bCs/>
                <w:sz w:val="20"/>
                <w:szCs w:val="20"/>
              </w:rPr>
              <w:t>4</w:t>
            </w:r>
            <w:r w:rsidR="00E30202" w:rsidRPr="00121507">
              <w:rPr>
                <w:bCs/>
                <w:sz w:val="20"/>
                <w:szCs w:val="20"/>
              </w:rPr>
              <w:t xml:space="preserve"> weeks</w:t>
            </w:r>
            <w:r w:rsidR="00E30202">
              <w:rPr>
                <w:bCs/>
                <w:sz w:val="20"/>
                <w:szCs w:val="20"/>
              </w:rPr>
              <w:t xml:space="preserve">, </w:t>
            </w:r>
            <w:r w:rsidR="00D87228">
              <w:rPr>
                <w:bCs/>
                <w:sz w:val="20"/>
                <w:szCs w:val="20"/>
              </w:rPr>
              <w:t>October End</w:t>
            </w:r>
          </w:p>
        </w:tc>
        <w:tc>
          <w:tcPr>
            <w:tcW w:w="2551" w:type="dxa"/>
          </w:tcPr>
          <w:p w14:paraId="3F099BAB" w14:textId="77777777" w:rsidR="00FF278D" w:rsidRDefault="009E7100" w:rsidP="009E7100">
            <w:pPr>
              <w:spacing w:after="0" w:line="240" w:lineRule="auto"/>
            </w:pPr>
            <w:r>
              <w:t xml:space="preserve">Reading </w:t>
            </w:r>
            <w:r w:rsidR="00FF278D" w:rsidRPr="00FF278D">
              <w:t xml:space="preserve">Tales of Historic Delhi </w:t>
            </w:r>
          </w:p>
          <w:p w14:paraId="59338C91" w14:textId="69ECDDE5" w:rsidR="009E7100" w:rsidRDefault="009E7100" w:rsidP="009E7100">
            <w:pPr>
              <w:spacing w:after="0" w:line="240" w:lineRule="auto"/>
            </w:pPr>
            <w:r>
              <w:t xml:space="preserve">Note Making with help of </w:t>
            </w:r>
            <w:r w:rsidR="00FF278D">
              <w:t xml:space="preserve">the same book. </w:t>
            </w:r>
          </w:p>
          <w:p w14:paraId="5C7B60BD" w14:textId="610E35B5" w:rsidR="00FF278D" w:rsidRDefault="00FF278D" w:rsidP="009E7100">
            <w:pPr>
              <w:spacing w:after="0" w:line="240" w:lineRule="auto"/>
            </w:pPr>
            <w:r>
              <w:t>Exercises of grammar</w:t>
            </w:r>
          </w:p>
        </w:tc>
      </w:tr>
      <w:tr w:rsidR="00E30202" w14:paraId="40AA54CE" w14:textId="77777777" w:rsidTr="00540A83">
        <w:tc>
          <w:tcPr>
            <w:tcW w:w="4957" w:type="dxa"/>
          </w:tcPr>
          <w:p w14:paraId="2A644917" w14:textId="77777777" w:rsidR="009E7100" w:rsidRPr="009E7100" w:rsidRDefault="009E7100" w:rsidP="009E7100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9E7100">
              <w:rPr>
                <w:b/>
                <w:sz w:val="20"/>
                <w:szCs w:val="20"/>
              </w:rPr>
              <w:t>UNIT III: In public places</w:t>
            </w:r>
          </w:p>
          <w:p w14:paraId="6454B29F" w14:textId="77777777" w:rsidR="009E7100" w:rsidRPr="009E7100" w:rsidRDefault="009E7100" w:rsidP="009E7100">
            <w:pPr>
              <w:spacing w:after="0" w:line="240" w:lineRule="auto"/>
              <w:rPr>
                <w:bCs/>
                <w:sz w:val="20"/>
                <w:szCs w:val="20"/>
              </w:rPr>
            </w:pPr>
            <w:r w:rsidRPr="009E7100">
              <w:rPr>
                <w:bCs/>
                <w:sz w:val="20"/>
                <w:szCs w:val="20"/>
              </w:rPr>
              <w:t>1. CV Job applications</w:t>
            </w:r>
          </w:p>
          <w:p w14:paraId="2055719A" w14:textId="77777777" w:rsidR="009E7100" w:rsidRPr="009E7100" w:rsidRDefault="009E7100" w:rsidP="009E7100">
            <w:pPr>
              <w:spacing w:after="0" w:line="240" w:lineRule="auto"/>
              <w:rPr>
                <w:bCs/>
                <w:sz w:val="20"/>
                <w:szCs w:val="20"/>
              </w:rPr>
            </w:pPr>
            <w:r w:rsidRPr="009E7100">
              <w:rPr>
                <w:bCs/>
                <w:sz w:val="20"/>
                <w:szCs w:val="20"/>
              </w:rPr>
              <w:t>2. Tenses and concord</w:t>
            </w:r>
          </w:p>
          <w:p w14:paraId="08F3F3BF" w14:textId="77777777" w:rsidR="009E7100" w:rsidRPr="009E7100" w:rsidRDefault="009E7100" w:rsidP="009E7100">
            <w:pPr>
              <w:spacing w:after="0" w:line="240" w:lineRule="auto"/>
              <w:rPr>
                <w:bCs/>
                <w:sz w:val="20"/>
                <w:szCs w:val="20"/>
              </w:rPr>
            </w:pPr>
            <w:r w:rsidRPr="009E7100">
              <w:rPr>
                <w:bCs/>
                <w:sz w:val="20"/>
                <w:szCs w:val="20"/>
              </w:rPr>
              <w:t>A. Write the CV of a fictional character</w:t>
            </w:r>
          </w:p>
          <w:p w14:paraId="76435A3B" w14:textId="11DA8EDA" w:rsidR="00E30202" w:rsidRPr="00121507" w:rsidRDefault="009E7100" w:rsidP="009E7100">
            <w:pPr>
              <w:spacing w:after="0" w:line="240" w:lineRule="auto"/>
              <w:rPr>
                <w:bCs/>
                <w:sz w:val="20"/>
                <w:szCs w:val="20"/>
              </w:rPr>
            </w:pPr>
            <w:r w:rsidRPr="009E7100">
              <w:rPr>
                <w:bCs/>
                <w:sz w:val="20"/>
                <w:szCs w:val="20"/>
              </w:rPr>
              <w:t>B. Write the perfect job application for your dream job</w:t>
            </w:r>
          </w:p>
        </w:tc>
        <w:tc>
          <w:tcPr>
            <w:tcW w:w="2268" w:type="dxa"/>
          </w:tcPr>
          <w:p w14:paraId="10E970EA" w14:textId="49AA2B02" w:rsidR="00E30202" w:rsidRPr="00121507" w:rsidRDefault="00FF278D" w:rsidP="00E30202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-6</w:t>
            </w:r>
            <w:r w:rsidR="00E30202" w:rsidRPr="00121507">
              <w:rPr>
                <w:bCs/>
                <w:sz w:val="20"/>
                <w:szCs w:val="20"/>
              </w:rPr>
              <w:t xml:space="preserve"> weeks</w:t>
            </w:r>
            <w:r w:rsidR="009B433F">
              <w:rPr>
                <w:bCs/>
                <w:sz w:val="20"/>
                <w:szCs w:val="20"/>
              </w:rPr>
              <w:t xml:space="preserve">, </w:t>
            </w:r>
            <w:r w:rsidR="00D87228">
              <w:rPr>
                <w:bCs/>
                <w:sz w:val="20"/>
                <w:szCs w:val="20"/>
              </w:rPr>
              <w:t>Frist week of December</w:t>
            </w:r>
          </w:p>
        </w:tc>
        <w:tc>
          <w:tcPr>
            <w:tcW w:w="2551" w:type="dxa"/>
          </w:tcPr>
          <w:p w14:paraId="7AA527DC" w14:textId="77777777" w:rsidR="00734780" w:rsidRDefault="00FF278D" w:rsidP="00E30202">
            <w:pPr>
              <w:spacing w:after="0" w:line="240" w:lineRule="auto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Cover letter</w:t>
            </w:r>
            <w:r>
              <w:rPr>
                <w:bCs/>
                <w:sz w:val="20"/>
                <w:szCs w:val="20"/>
              </w:rPr>
              <w:br/>
              <w:t>Create your own CV</w:t>
            </w:r>
          </w:p>
          <w:p w14:paraId="669D6EA3" w14:textId="36FEDB61" w:rsidR="009B433F" w:rsidRPr="00121507" w:rsidRDefault="00734780" w:rsidP="00E30202">
            <w:pPr>
              <w:spacing w:after="0" w:line="240" w:lineRule="auto"/>
              <w:rPr>
                <w:bCs/>
                <w:sz w:val="20"/>
                <w:szCs w:val="20"/>
              </w:rPr>
            </w:pPr>
            <w:r w:rsidRPr="00734780">
              <w:rPr>
                <w:bCs/>
                <w:sz w:val="20"/>
                <w:szCs w:val="20"/>
              </w:rPr>
              <w:t>Amalkanti</w:t>
            </w:r>
            <w:r>
              <w:rPr>
                <w:bCs/>
                <w:sz w:val="20"/>
                <w:szCs w:val="20"/>
              </w:rPr>
              <w:t xml:space="preserve"> and Bhimayana were discussed. </w:t>
            </w:r>
            <w:r w:rsidR="00FF278D">
              <w:rPr>
                <w:bCs/>
                <w:sz w:val="20"/>
                <w:szCs w:val="20"/>
              </w:rPr>
              <w:br/>
              <w:t xml:space="preserve">Job Application as per Job description. </w:t>
            </w:r>
            <w:r w:rsidR="00FF278D">
              <w:rPr>
                <w:bCs/>
                <w:sz w:val="20"/>
                <w:szCs w:val="20"/>
              </w:rPr>
              <w:br/>
              <w:t>Test of English Grammar</w:t>
            </w:r>
          </w:p>
        </w:tc>
      </w:tr>
    </w:tbl>
    <w:p w14:paraId="48755B26" w14:textId="77777777" w:rsidR="00857D36" w:rsidRDefault="00857D36"/>
    <w:p w14:paraId="5936AA9A" w14:textId="3553D8B1" w:rsidR="004C452B" w:rsidRDefault="004C452B" w:rsidP="004C452B">
      <w:pPr>
        <w:rPr>
          <w:rFonts w:ascii="Times New Roman" w:hAnsi="Times New Roman" w:cs="Times New Roman"/>
          <w:b/>
        </w:rPr>
      </w:pPr>
      <w:r w:rsidRPr="00423211">
        <w:rPr>
          <w:rFonts w:ascii="Times New Roman" w:hAnsi="Times New Roman" w:cs="Times New Roman"/>
          <w:b/>
        </w:rPr>
        <w:t>References</w:t>
      </w:r>
    </w:p>
    <w:p w14:paraId="04858C8D" w14:textId="5A8A9FF8" w:rsidR="00F42BC3" w:rsidRPr="00F42BC3" w:rsidRDefault="00FF278D" w:rsidP="009F20D4">
      <w:pPr>
        <w:pStyle w:val="ListParagraph"/>
        <w:numPr>
          <w:ilvl w:val="0"/>
          <w:numId w:val="16"/>
        </w:numPr>
        <w:rPr>
          <w:rFonts w:ascii="Times New Roman" w:eastAsiaTheme="minorHAnsi" w:hAnsi="Times New Roman" w:cs="Times New Roman"/>
          <w:color w:val="000000"/>
          <w:sz w:val="23"/>
          <w:szCs w:val="23"/>
        </w:rPr>
      </w:pPr>
      <w:r w:rsidRPr="00FF278D">
        <w:rPr>
          <w:sz w:val="23"/>
          <w:szCs w:val="23"/>
        </w:rPr>
        <w:t>Ghose, Premola. Tales of Historic Delhi. Zubaan, 2011.</w:t>
      </w:r>
      <w:r w:rsidR="00F42BC3">
        <w:rPr>
          <w:sz w:val="23"/>
          <w:szCs w:val="23"/>
        </w:rPr>
        <w:t xml:space="preserve"> </w:t>
      </w:r>
    </w:p>
    <w:p w14:paraId="5F69B23C" w14:textId="40507703" w:rsidR="0074478D" w:rsidRPr="00FF278D" w:rsidRDefault="00FF278D" w:rsidP="00FF278D">
      <w:pPr>
        <w:pStyle w:val="ListParagraph"/>
        <w:numPr>
          <w:ilvl w:val="0"/>
          <w:numId w:val="16"/>
        </w:numPr>
        <w:rPr>
          <w:rFonts w:ascii="Times New Roman" w:eastAsiaTheme="minorHAnsi" w:hAnsi="Times New Roman" w:cs="Times New Roman"/>
          <w:color w:val="000000"/>
          <w:sz w:val="23"/>
          <w:szCs w:val="23"/>
        </w:rPr>
      </w:pPr>
      <w:r w:rsidRPr="00FF278D">
        <w:rPr>
          <w:sz w:val="23"/>
          <w:szCs w:val="23"/>
        </w:rPr>
        <w:t xml:space="preserve">Morgan, Esther. ‘The Lost Word’, New Writing. ed. Penelope Lively and George Szirtes, Picador India, 2001. </w:t>
      </w:r>
    </w:p>
    <w:p w14:paraId="16501E6A" w14:textId="1AAB886D" w:rsidR="00FF278D" w:rsidRPr="00FF278D" w:rsidRDefault="00FF278D" w:rsidP="00FF278D">
      <w:pPr>
        <w:pStyle w:val="ListParagraph"/>
        <w:numPr>
          <w:ilvl w:val="0"/>
          <w:numId w:val="16"/>
        </w:numPr>
        <w:rPr>
          <w:rFonts w:ascii="Times New Roman" w:eastAsiaTheme="minorHAnsi" w:hAnsi="Times New Roman" w:cs="Times New Roman"/>
          <w:color w:val="000000"/>
          <w:sz w:val="23"/>
          <w:szCs w:val="23"/>
        </w:rPr>
      </w:pPr>
      <w:r>
        <w:rPr>
          <w:sz w:val="23"/>
          <w:szCs w:val="23"/>
        </w:rPr>
        <w:t xml:space="preserve">Sharma, Natasha. </w:t>
      </w:r>
      <w:r>
        <w:rPr>
          <w:i/>
          <w:iCs/>
          <w:sz w:val="23"/>
          <w:szCs w:val="23"/>
        </w:rPr>
        <w:t>Squiggle Gets Stuck: All About Muddled Sentences</w:t>
      </w:r>
      <w:r>
        <w:rPr>
          <w:sz w:val="23"/>
          <w:szCs w:val="23"/>
        </w:rPr>
        <w:t>. India: Penguin Books Limited, 2016.</w:t>
      </w:r>
    </w:p>
    <w:p w14:paraId="2A8CA4B1" w14:textId="66B14252" w:rsidR="00FF278D" w:rsidRPr="00FF278D" w:rsidRDefault="00FF278D" w:rsidP="00FF278D">
      <w:pPr>
        <w:pStyle w:val="ListParagraph"/>
        <w:numPr>
          <w:ilvl w:val="0"/>
          <w:numId w:val="16"/>
        </w:numPr>
        <w:rPr>
          <w:rFonts w:ascii="Times New Roman" w:eastAsiaTheme="minorHAnsi" w:hAnsi="Times New Roman" w:cs="Times New Roman"/>
          <w:color w:val="000000"/>
          <w:sz w:val="23"/>
          <w:szCs w:val="23"/>
        </w:rPr>
      </w:pPr>
      <w:r>
        <w:rPr>
          <w:sz w:val="23"/>
          <w:szCs w:val="23"/>
        </w:rPr>
        <w:t xml:space="preserve">Chakrabarti, Nirendranath. ‘Amalkanti’, </w:t>
      </w:r>
      <w:r>
        <w:rPr>
          <w:i/>
          <w:iCs/>
          <w:sz w:val="23"/>
          <w:szCs w:val="23"/>
        </w:rPr>
        <w:t>The Oxford Anthology of Modern Indian Poetry</w:t>
      </w:r>
      <w:r>
        <w:rPr>
          <w:sz w:val="23"/>
          <w:szCs w:val="23"/>
        </w:rPr>
        <w:t>. ed. Vinay Dharwadkar and A.K. Ramanujan, India: Oxford University Press, 1994.</w:t>
      </w:r>
    </w:p>
    <w:p w14:paraId="759D24DB" w14:textId="0374A29E" w:rsidR="00FF278D" w:rsidRPr="00FF278D" w:rsidRDefault="00FF278D" w:rsidP="00FF278D">
      <w:pPr>
        <w:pStyle w:val="ListParagraph"/>
        <w:numPr>
          <w:ilvl w:val="0"/>
          <w:numId w:val="16"/>
        </w:numPr>
        <w:rPr>
          <w:rFonts w:ascii="Times New Roman" w:eastAsiaTheme="minorHAnsi" w:hAnsi="Times New Roman" w:cs="Times New Roman"/>
          <w:color w:val="000000"/>
          <w:sz w:val="23"/>
          <w:szCs w:val="23"/>
        </w:rPr>
      </w:pPr>
      <w:r>
        <w:rPr>
          <w:sz w:val="23"/>
          <w:szCs w:val="23"/>
        </w:rPr>
        <w:t xml:space="preserve">Anand, S., et al. </w:t>
      </w:r>
      <w:r>
        <w:rPr>
          <w:i/>
          <w:iCs/>
          <w:sz w:val="23"/>
          <w:szCs w:val="23"/>
        </w:rPr>
        <w:t>Bhimayana: Incidents in the Life of Bhimrao Ramji Ambedkar</w:t>
      </w:r>
      <w:r>
        <w:rPr>
          <w:sz w:val="23"/>
          <w:szCs w:val="23"/>
        </w:rPr>
        <w:t>. India: Navayana Pub, 2011. pp 60-71</w:t>
      </w:r>
    </w:p>
    <w:p w14:paraId="719B8DEB" w14:textId="77777777" w:rsidR="0074478D" w:rsidRDefault="0074478D" w:rsidP="0074478D">
      <w:pPr>
        <w:jc w:val="center"/>
        <w:rPr>
          <w:rFonts w:ascii="Times New Roman" w:hAnsi="Times New Roman" w:cs="Times New Roman"/>
          <w:b/>
        </w:rPr>
      </w:pPr>
    </w:p>
    <w:p w14:paraId="0CD5806E" w14:textId="77777777" w:rsidR="00FF278D" w:rsidRDefault="00FF278D" w:rsidP="0074478D">
      <w:pPr>
        <w:jc w:val="center"/>
        <w:rPr>
          <w:rFonts w:ascii="Times New Roman" w:hAnsi="Times New Roman" w:cs="Times New Roman"/>
          <w:b/>
        </w:rPr>
      </w:pPr>
    </w:p>
    <w:p w14:paraId="7F5CD021" w14:textId="77777777" w:rsidR="00FF278D" w:rsidRDefault="00FF278D" w:rsidP="0074478D">
      <w:pPr>
        <w:jc w:val="center"/>
        <w:rPr>
          <w:rFonts w:ascii="Times New Roman" w:hAnsi="Times New Roman" w:cs="Times New Roman"/>
          <w:b/>
        </w:rPr>
      </w:pPr>
    </w:p>
    <w:p w14:paraId="5FE9D3F7" w14:textId="75ACC05E" w:rsidR="0074478D" w:rsidRPr="00630B79" w:rsidRDefault="0074478D" w:rsidP="0074478D">
      <w:pPr>
        <w:jc w:val="center"/>
        <w:rPr>
          <w:rFonts w:ascii="Times New Roman" w:hAnsi="Times New Roman" w:cs="Times New Roman"/>
          <w:b/>
        </w:rPr>
      </w:pPr>
      <w:r w:rsidRPr="00630B79">
        <w:rPr>
          <w:rFonts w:ascii="Times New Roman" w:hAnsi="Times New Roman" w:cs="Times New Roman"/>
          <w:b/>
        </w:rPr>
        <w:t>Curriculum plan (</w:t>
      </w:r>
      <w:r>
        <w:rPr>
          <w:rFonts w:ascii="Times New Roman" w:hAnsi="Times New Roman" w:cs="Times New Roman"/>
          <w:b/>
        </w:rPr>
        <w:t>ODD Semester 20</w:t>
      </w:r>
      <w:r w:rsidRPr="00630B79">
        <w:rPr>
          <w:rFonts w:ascii="Times New Roman" w:hAnsi="Times New Roman" w:cs="Times New Roman"/>
          <w:b/>
        </w:rPr>
        <w:t>2</w:t>
      </w:r>
      <w:r>
        <w:rPr>
          <w:rFonts w:ascii="Times New Roman" w:hAnsi="Times New Roman" w:cs="Times New Roman"/>
          <w:b/>
        </w:rPr>
        <w:t>2-23</w:t>
      </w:r>
      <w:r w:rsidRPr="00630B79">
        <w:rPr>
          <w:rFonts w:ascii="Times New Roman" w:hAnsi="Times New Roman" w:cs="Times New Roman"/>
          <w:b/>
        </w:rPr>
        <w:t>)</w:t>
      </w:r>
    </w:p>
    <w:p w14:paraId="28758180" w14:textId="77777777" w:rsidR="0074478D" w:rsidRPr="00630B79" w:rsidRDefault="0074478D" w:rsidP="0074478D">
      <w:pPr>
        <w:rPr>
          <w:rFonts w:ascii="Times New Roman" w:hAnsi="Times New Roman" w:cs="Times New Roman"/>
          <w:b/>
        </w:rPr>
      </w:pPr>
      <w:r w:rsidRPr="00630B79">
        <w:rPr>
          <w:rFonts w:ascii="Times New Roman" w:hAnsi="Times New Roman" w:cs="Times New Roman"/>
          <w:b/>
        </w:rPr>
        <w:t xml:space="preserve">Teacher Name: </w:t>
      </w:r>
      <w:r>
        <w:rPr>
          <w:rFonts w:ascii="Times New Roman" w:hAnsi="Times New Roman" w:cs="Times New Roman"/>
          <w:b/>
        </w:rPr>
        <w:t>Dr. Mukesh</w:t>
      </w:r>
    </w:p>
    <w:p w14:paraId="3EF5CC03" w14:textId="7C175CD1" w:rsidR="0074478D" w:rsidRDefault="0074478D" w:rsidP="0074478D">
      <w:pPr>
        <w:spacing w:line="240" w:lineRule="auto"/>
        <w:rPr>
          <w:rFonts w:ascii="Times New Roman" w:hAnsi="Times New Roman" w:cs="Times New Roman"/>
          <w:b/>
        </w:rPr>
      </w:pPr>
      <w:r w:rsidRPr="00630B79">
        <w:rPr>
          <w:rFonts w:ascii="Times New Roman" w:hAnsi="Times New Roman" w:cs="Times New Roman"/>
          <w:b/>
        </w:rPr>
        <w:t xml:space="preserve">Paper name: </w:t>
      </w:r>
      <w:r>
        <w:rPr>
          <w:rFonts w:ascii="Times New Roman" w:hAnsi="Times New Roman" w:cs="Times New Roman"/>
          <w:b/>
        </w:rPr>
        <w:t xml:space="preserve"> </w:t>
      </w:r>
      <w:r w:rsidR="00734780">
        <w:rPr>
          <w:rFonts w:ascii="Times New Roman" w:hAnsi="Times New Roman" w:cs="Times New Roman"/>
          <w:b/>
          <w:sz w:val="24"/>
          <w:szCs w:val="24"/>
        </w:rPr>
        <w:t>English Fluency</w:t>
      </w:r>
      <w:r w:rsidR="00734780">
        <w:rPr>
          <w:rFonts w:ascii="Times New Roman" w:hAnsi="Times New Roman" w:cs="Times New Roman"/>
          <w:b/>
        </w:rPr>
        <w:t xml:space="preserve"> Semester III</w:t>
      </w:r>
    </w:p>
    <w:p w14:paraId="76A077FD" w14:textId="4CF991F9" w:rsidR="0074478D" w:rsidRPr="00630B79" w:rsidRDefault="0074478D" w:rsidP="0074478D">
      <w:pPr>
        <w:spacing w:line="240" w:lineRule="auto"/>
        <w:rPr>
          <w:rFonts w:ascii="Times New Roman" w:hAnsi="Times New Roman" w:cs="Times New Roman"/>
          <w:b/>
        </w:rPr>
      </w:pPr>
      <w:r w:rsidRPr="00630B79">
        <w:rPr>
          <w:rFonts w:ascii="Times New Roman" w:hAnsi="Times New Roman" w:cs="Times New Roman"/>
          <w:b/>
        </w:rPr>
        <w:t xml:space="preserve">Class type: </w:t>
      </w:r>
      <w:r>
        <w:rPr>
          <w:rFonts w:ascii="Times New Roman" w:hAnsi="Times New Roman" w:cs="Times New Roman"/>
          <w:b/>
        </w:rPr>
        <w:t>Lecture (</w:t>
      </w:r>
      <w:r w:rsidR="00734780">
        <w:rPr>
          <w:rFonts w:ascii="Times New Roman" w:hAnsi="Times New Roman" w:cs="Times New Roman"/>
          <w:b/>
        </w:rPr>
        <w:t>3</w:t>
      </w:r>
      <w:r>
        <w:rPr>
          <w:rFonts w:ascii="Times New Roman" w:hAnsi="Times New Roman" w:cs="Times New Roman"/>
          <w:b/>
        </w:rPr>
        <w:t xml:space="preserve">L+ </w:t>
      </w:r>
      <w:r w:rsidR="00734780">
        <w:rPr>
          <w:rFonts w:ascii="Times New Roman" w:hAnsi="Times New Roman" w:cs="Times New Roman"/>
          <w:b/>
        </w:rPr>
        <w:t>3</w:t>
      </w:r>
      <w:r>
        <w:rPr>
          <w:rFonts w:ascii="Times New Roman" w:hAnsi="Times New Roman" w:cs="Times New Roman"/>
          <w:b/>
        </w:rPr>
        <w:t>T)</w:t>
      </w:r>
    </w:p>
    <w:p w14:paraId="05280A24" w14:textId="76434E44" w:rsidR="0074478D" w:rsidRDefault="0074478D" w:rsidP="0074478D">
      <w:pPr>
        <w:spacing w:line="240" w:lineRule="auto"/>
        <w:rPr>
          <w:rFonts w:ascii="Times New Roman" w:hAnsi="Times New Roman" w:cs="Times New Roman"/>
          <w:b/>
        </w:rPr>
      </w:pPr>
      <w:r w:rsidRPr="00630B79">
        <w:rPr>
          <w:rFonts w:ascii="Times New Roman" w:hAnsi="Times New Roman" w:cs="Times New Roman"/>
          <w:b/>
        </w:rPr>
        <w:t>Paper shared with:</w:t>
      </w:r>
      <w:r>
        <w:rPr>
          <w:rFonts w:ascii="Times New Roman" w:hAnsi="Times New Roman" w:cs="Times New Roman"/>
          <w:b/>
        </w:rPr>
        <w:t xml:space="preserve"> </w:t>
      </w:r>
      <w:r w:rsidR="00734780">
        <w:rPr>
          <w:rFonts w:ascii="Times New Roman" w:hAnsi="Times New Roman" w:cs="Times New Roman"/>
          <w:b/>
        </w:rPr>
        <w:t xml:space="preserve">No One </w:t>
      </w:r>
    </w:p>
    <w:p w14:paraId="6C19C9D6" w14:textId="77777777" w:rsidR="0074478D" w:rsidRDefault="0074478D" w:rsidP="0074478D">
      <w:pPr>
        <w:spacing w:line="240" w:lineRule="auto"/>
        <w:rPr>
          <w:rFonts w:ascii="Times New Roman" w:hAnsi="Times New Roman" w:cs="Times New Roman"/>
          <w:b/>
        </w:rPr>
      </w:pPr>
    </w:p>
    <w:tbl>
      <w:tblPr>
        <w:tblStyle w:val="TableGrid"/>
        <w:tblW w:w="9776" w:type="dxa"/>
        <w:tblLayout w:type="fixed"/>
        <w:tblLook w:val="04A0" w:firstRow="1" w:lastRow="0" w:firstColumn="1" w:lastColumn="0" w:noHBand="0" w:noVBand="1"/>
      </w:tblPr>
      <w:tblGrid>
        <w:gridCol w:w="4957"/>
        <w:gridCol w:w="2268"/>
        <w:gridCol w:w="2551"/>
      </w:tblGrid>
      <w:tr w:rsidR="0074478D" w14:paraId="48DD31AF" w14:textId="77777777" w:rsidTr="005E068F">
        <w:tc>
          <w:tcPr>
            <w:tcW w:w="4957" w:type="dxa"/>
          </w:tcPr>
          <w:p w14:paraId="346110E0" w14:textId="77777777" w:rsidR="0074478D" w:rsidRDefault="0074478D" w:rsidP="005E068F">
            <w:r w:rsidRPr="00630B79">
              <w:rPr>
                <w:rFonts w:ascii="Times New Roman" w:hAnsi="Times New Roman" w:cs="Times New Roman"/>
                <w:b/>
                <w:bCs/>
              </w:rPr>
              <w:t>Unit to be taken</w:t>
            </w:r>
          </w:p>
        </w:tc>
        <w:tc>
          <w:tcPr>
            <w:tcW w:w="2268" w:type="dxa"/>
          </w:tcPr>
          <w:p w14:paraId="0AD13E37" w14:textId="77777777" w:rsidR="0074478D" w:rsidRDefault="0074478D" w:rsidP="005E068F">
            <w:r>
              <w:rPr>
                <w:rFonts w:ascii="Times New Roman" w:hAnsi="Times New Roman" w:cs="Times New Roman"/>
                <w:b/>
                <w:bCs/>
              </w:rPr>
              <w:t>Month-wise</w:t>
            </w:r>
            <w:r w:rsidRPr="00630B79">
              <w:rPr>
                <w:rFonts w:ascii="Times New Roman" w:hAnsi="Times New Roman" w:cs="Times New Roman"/>
                <w:b/>
                <w:bCs/>
              </w:rPr>
              <w:t xml:space="preserve"> schedule to be followed</w:t>
            </w:r>
          </w:p>
        </w:tc>
        <w:tc>
          <w:tcPr>
            <w:tcW w:w="2551" w:type="dxa"/>
          </w:tcPr>
          <w:p w14:paraId="184C797B" w14:textId="77777777" w:rsidR="0074478D" w:rsidRPr="00857D36" w:rsidRDefault="0074478D" w:rsidP="005E068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30B79">
              <w:rPr>
                <w:rFonts w:ascii="Times New Roman" w:hAnsi="Times New Roman" w:cs="Times New Roman"/>
                <w:b/>
                <w:bCs/>
              </w:rPr>
              <w:t>Tests/Assignments/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Revision/Presentations etc</w:t>
            </w:r>
          </w:p>
        </w:tc>
      </w:tr>
      <w:tr w:rsidR="0074478D" w14:paraId="0D2F86CC" w14:textId="77777777" w:rsidTr="005E068F">
        <w:tc>
          <w:tcPr>
            <w:tcW w:w="4957" w:type="dxa"/>
          </w:tcPr>
          <w:p w14:paraId="6653CE68" w14:textId="77777777" w:rsidR="00734780" w:rsidRPr="00734780" w:rsidRDefault="00734780" w:rsidP="00734780">
            <w:pPr>
              <w:numPr>
                <w:ilvl w:val="0"/>
                <w:numId w:val="10"/>
              </w:numPr>
              <w:rPr>
                <w:rFonts w:ascii="Times New Roman" w:hAnsi="Times New Roman" w:cs="Times New Roman"/>
                <w:b/>
                <w:bCs/>
              </w:rPr>
            </w:pPr>
            <w:r w:rsidRPr="00734780">
              <w:rPr>
                <w:rFonts w:ascii="Times New Roman" w:hAnsi="Times New Roman" w:cs="Times New Roman"/>
                <w:b/>
                <w:bCs/>
              </w:rPr>
              <w:t>Unit 1: In the State</w:t>
            </w:r>
          </w:p>
          <w:p w14:paraId="38224F10" w14:textId="28FA28B5" w:rsidR="00734780" w:rsidRPr="00870121" w:rsidRDefault="00734780" w:rsidP="00870121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870121">
              <w:rPr>
                <w:rFonts w:ascii="Times New Roman" w:hAnsi="Times New Roman" w:cs="Times New Roman"/>
                <w:sz w:val="18"/>
                <w:szCs w:val="18"/>
              </w:rPr>
              <w:t>Research -- Filing an FIR, making an RTI request, submitting a consumer complaint</w:t>
            </w:r>
          </w:p>
          <w:p w14:paraId="173FE624" w14:textId="541D1D50" w:rsidR="00734780" w:rsidRPr="00870121" w:rsidRDefault="00734780" w:rsidP="00870121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870121">
              <w:rPr>
                <w:rFonts w:ascii="Times New Roman" w:hAnsi="Times New Roman" w:cs="Times New Roman"/>
                <w:sz w:val="18"/>
                <w:szCs w:val="18"/>
              </w:rPr>
              <w:t>Active &amp; Passive voice; idioms</w:t>
            </w:r>
          </w:p>
          <w:p w14:paraId="096CB7F1" w14:textId="189C033D" w:rsidR="00734780" w:rsidRPr="00870121" w:rsidRDefault="00734780" w:rsidP="00870121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870121">
              <w:rPr>
                <w:rFonts w:ascii="Times New Roman" w:hAnsi="Times New Roman" w:cs="Times New Roman"/>
                <w:sz w:val="18"/>
                <w:szCs w:val="18"/>
              </w:rPr>
              <w:t>Find out what the procedure is for making a complaint about trees being cut in your neighbourhood.</w:t>
            </w:r>
          </w:p>
          <w:p w14:paraId="68C7E3C8" w14:textId="2AD94941" w:rsidR="0074478D" w:rsidRPr="00870121" w:rsidRDefault="00734780" w:rsidP="00870121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b/>
                <w:bCs/>
              </w:rPr>
            </w:pPr>
            <w:r w:rsidRPr="00870121">
              <w:rPr>
                <w:rFonts w:ascii="Times New Roman" w:hAnsi="Times New Roman" w:cs="Times New Roman"/>
                <w:sz w:val="18"/>
                <w:szCs w:val="18"/>
              </w:rPr>
              <w:t>B. Draft a formal letter requesting information about the disbursal of funds collected by a residents' welfare association</w:t>
            </w:r>
          </w:p>
        </w:tc>
        <w:tc>
          <w:tcPr>
            <w:tcW w:w="2268" w:type="dxa"/>
          </w:tcPr>
          <w:p w14:paraId="577A6E5C" w14:textId="77777777" w:rsidR="0074478D" w:rsidRDefault="0074478D" w:rsidP="005E068F">
            <w:r w:rsidRPr="00121507">
              <w:rPr>
                <w:bCs/>
                <w:sz w:val="20"/>
                <w:szCs w:val="20"/>
              </w:rPr>
              <w:t xml:space="preserve">2 </w:t>
            </w:r>
            <w:r>
              <w:rPr>
                <w:bCs/>
                <w:sz w:val="20"/>
                <w:szCs w:val="20"/>
              </w:rPr>
              <w:t xml:space="preserve">Lectures, Till the First Week of August </w:t>
            </w:r>
          </w:p>
        </w:tc>
        <w:tc>
          <w:tcPr>
            <w:tcW w:w="2551" w:type="dxa"/>
          </w:tcPr>
          <w:p w14:paraId="0EE89F2F" w14:textId="77777777" w:rsidR="0074478D" w:rsidRPr="001A6017" w:rsidRDefault="0074478D" w:rsidP="005E068F">
            <w:pPr>
              <w:rPr>
                <w:bCs/>
                <w:sz w:val="20"/>
                <w:szCs w:val="20"/>
              </w:rPr>
            </w:pPr>
            <w:r>
              <w:t xml:space="preserve">Class Discussion </w:t>
            </w:r>
          </w:p>
        </w:tc>
      </w:tr>
      <w:tr w:rsidR="0074478D" w14:paraId="015A9184" w14:textId="77777777" w:rsidTr="005E068F">
        <w:tc>
          <w:tcPr>
            <w:tcW w:w="4957" w:type="dxa"/>
          </w:tcPr>
          <w:p w14:paraId="7F9A83D7" w14:textId="77777777" w:rsidR="00870121" w:rsidRPr="00870121" w:rsidRDefault="00870121" w:rsidP="00870121">
            <w:pPr>
              <w:numPr>
                <w:ilvl w:val="0"/>
                <w:numId w:val="10"/>
              </w:numPr>
              <w:rPr>
                <w:rFonts w:ascii="Times New Roman" w:hAnsi="Times New Roman" w:cs="Times New Roman"/>
                <w:b/>
                <w:bCs/>
              </w:rPr>
            </w:pPr>
            <w:r w:rsidRPr="00870121">
              <w:rPr>
                <w:rFonts w:ascii="Times New Roman" w:hAnsi="Times New Roman" w:cs="Times New Roman"/>
                <w:b/>
                <w:bCs/>
              </w:rPr>
              <w:t>Unit 2: Interface with Technology</w:t>
            </w:r>
          </w:p>
          <w:p w14:paraId="65C0D4B3" w14:textId="49183D89" w:rsidR="00870121" w:rsidRPr="00870121" w:rsidRDefault="00870121" w:rsidP="00870121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870121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870121">
              <w:rPr>
                <w:rFonts w:ascii="Times New Roman" w:hAnsi="Times New Roman" w:cs="Times New Roman"/>
                <w:sz w:val="18"/>
                <w:szCs w:val="18"/>
              </w:rPr>
              <w:t>Book/film reviews</w:t>
            </w:r>
          </w:p>
          <w:p w14:paraId="31ACD223" w14:textId="41FD8D4E" w:rsidR="00870121" w:rsidRPr="00870121" w:rsidRDefault="00870121" w:rsidP="00870121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870121">
              <w:rPr>
                <w:rFonts w:ascii="Times New Roman" w:hAnsi="Times New Roman" w:cs="Times New Roman"/>
                <w:sz w:val="18"/>
                <w:szCs w:val="18"/>
              </w:rPr>
              <w:t xml:space="preserve"> Punctuation</w:t>
            </w:r>
          </w:p>
          <w:p w14:paraId="4E064CE6" w14:textId="1FBB5712" w:rsidR="00870121" w:rsidRPr="00870121" w:rsidRDefault="00870121" w:rsidP="00870121">
            <w:pPr>
              <w:pStyle w:val="ListParagraph"/>
              <w:numPr>
                <w:ilvl w:val="0"/>
                <w:numId w:val="26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870121">
              <w:rPr>
                <w:rFonts w:ascii="Times New Roman" w:hAnsi="Times New Roman" w:cs="Times New Roman"/>
                <w:sz w:val="18"/>
                <w:szCs w:val="18"/>
              </w:rPr>
              <w:t>Write a review of a text you have read in class.</w:t>
            </w:r>
          </w:p>
          <w:p w14:paraId="735306D7" w14:textId="146F67CE" w:rsidR="0074478D" w:rsidRPr="008361DA" w:rsidRDefault="00870121" w:rsidP="00870121">
            <w:pPr>
              <w:pStyle w:val="ListParagraph"/>
              <w:numPr>
                <w:ilvl w:val="0"/>
                <w:numId w:val="26"/>
              </w:numPr>
              <w:rPr>
                <w:rFonts w:ascii="Times New Roman" w:hAnsi="Times New Roman" w:cs="Times New Roman"/>
                <w:b/>
                <w:bCs/>
              </w:rPr>
            </w:pPr>
            <w:r w:rsidRPr="00870121">
              <w:rPr>
                <w:rFonts w:ascii="Times New Roman" w:hAnsi="Times New Roman" w:cs="Times New Roman"/>
                <w:sz w:val="18"/>
                <w:szCs w:val="18"/>
              </w:rPr>
              <w:t>Record a collaborative spoken-word review of the latest film your group have all seen</w:t>
            </w:r>
          </w:p>
        </w:tc>
        <w:tc>
          <w:tcPr>
            <w:tcW w:w="2268" w:type="dxa"/>
          </w:tcPr>
          <w:p w14:paraId="533A51ED" w14:textId="77777777" w:rsidR="0074478D" w:rsidRDefault="0074478D" w:rsidP="005E068F">
            <w:r>
              <w:rPr>
                <w:bCs/>
                <w:sz w:val="20"/>
                <w:szCs w:val="20"/>
              </w:rPr>
              <w:t>3</w:t>
            </w:r>
            <w:r w:rsidRPr="00121507">
              <w:rPr>
                <w:bCs/>
                <w:sz w:val="20"/>
                <w:szCs w:val="20"/>
              </w:rPr>
              <w:t xml:space="preserve"> </w:t>
            </w:r>
            <w:r>
              <w:rPr>
                <w:bCs/>
                <w:sz w:val="20"/>
                <w:szCs w:val="20"/>
              </w:rPr>
              <w:t>Lectures, Till the First week of September</w:t>
            </w:r>
          </w:p>
        </w:tc>
        <w:tc>
          <w:tcPr>
            <w:tcW w:w="2551" w:type="dxa"/>
          </w:tcPr>
          <w:p w14:paraId="7F65D99E" w14:textId="77777777" w:rsidR="0074478D" w:rsidRDefault="0074478D" w:rsidP="005E068F">
            <w:r>
              <w:t xml:space="preserve">Class Discussion </w:t>
            </w:r>
          </w:p>
        </w:tc>
      </w:tr>
      <w:tr w:rsidR="0074478D" w14:paraId="655E2B72" w14:textId="77777777" w:rsidTr="005E068F">
        <w:tc>
          <w:tcPr>
            <w:tcW w:w="4957" w:type="dxa"/>
          </w:tcPr>
          <w:p w14:paraId="0E8D9E4A" w14:textId="77777777" w:rsidR="00870121" w:rsidRPr="00870121" w:rsidRDefault="00870121" w:rsidP="00870121">
            <w:pPr>
              <w:numPr>
                <w:ilvl w:val="0"/>
                <w:numId w:val="10"/>
              </w:numPr>
              <w:rPr>
                <w:bCs/>
                <w:sz w:val="20"/>
                <w:szCs w:val="20"/>
              </w:rPr>
            </w:pPr>
            <w:r w:rsidRPr="00870121">
              <w:rPr>
                <w:bCs/>
                <w:sz w:val="20"/>
                <w:szCs w:val="20"/>
              </w:rPr>
              <w:t>Unit 3: Self-Representation</w:t>
            </w:r>
          </w:p>
          <w:p w14:paraId="69FE2DCF" w14:textId="0087CFC4" w:rsidR="00870121" w:rsidRPr="00870121" w:rsidRDefault="00870121" w:rsidP="00870121">
            <w:pPr>
              <w:numPr>
                <w:ilvl w:val="2"/>
                <w:numId w:val="28"/>
              </w:numPr>
              <w:rPr>
                <w:bCs/>
                <w:sz w:val="20"/>
                <w:szCs w:val="20"/>
              </w:rPr>
            </w:pPr>
            <w:r w:rsidRPr="00870121">
              <w:rPr>
                <w:bCs/>
                <w:sz w:val="20"/>
                <w:szCs w:val="20"/>
              </w:rPr>
              <w:t xml:space="preserve"> Introducing oneself, giving and seeking information.</w:t>
            </w:r>
          </w:p>
          <w:p w14:paraId="57304F7D" w14:textId="753A31F8" w:rsidR="00870121" w:rsidRPr="00870121" w:rsidRDefault="00870121" w:rsidP="00870121">
            <w:pPr>
              <w:numPr>
                <w:ilvl w:val="2"/>
                <w:numId w:val="28"/>
              </w:numPr>
              <w:rPr>
                <w:bCs/>
                <w:sz w:val="20"/>
                <w:szCs w:val="20"/>
              </w:rPr>
            </w:pPr>
            <w:r w:rsidRPr="00870121">
              <w:rPr>
                <w:bCs/>
                <w:sz w:val="20"/>
                <w:szCs w:val="20"/>
              </w:rPr>
              <w:t xml:space="preserve"> Introduce characters from the texts you are reading.</w:t>
            </w:r>
          </w:p>
          <w:p w14:paraId="736660D3" w14:textId="549BF7E5" w:rsidR="00870121" w:rsidRPr="00870121" w:rsidRDefault="00870121" w:rsidP="00870121">
            <w:pPr>
              <w:numPr>
                <w:ilvl w:val="2"/>
                <w:numId w:val="28"/>
              </w:numPr>
              <w:rPr>
                <w:bCs/>
                <w:sz w:val="20"/>
                <w:szCs w:val="20"/>
              </w:rPr>
            </w:pPr>
            <w:r w:rsidRPr="00870121">
              <w:rPr>
                <w:bCs/>
                <w:sz w:val="20"/>
                <w:szCs w:val="20"/>
              </w:rPr>
              <w:t xml:space="preserve"> Creating a profile for social media.</w:t>
            </w:r>
          </w:p>
          <w:p w14:paraId="399D6681" w14:textId="5B81AEA0" w:rsidR="00870121" w:rsidRPr="00870121" w:rsidRDefault="00870121" w:rsidP="00870121">
            <w:pPr>
              <w:numPr>
                <w:ilvl w:val="2"/>
                <w:numId w:val="28"/>
              </w:numPr>
              <w:rPr>
                <w:bCs/>
                <w:sz w:val="20"/>
                <w:szCs w:val="20"/>
              </w:rPr>
            </w:pPr>
            <w:r w:rsidRPr="00870121">
              <w:rPr>
                <w:bCs/>
                <w:sz w:val="20"/>
                <w:szCs w:val="20"/>
              </w:rPr>
              <w:t>Creating a professional profile of oneself.</w:t>
            </w:r>
          </w:p>
          <w:p w14:paraId="66723369" w14:textId="57E41220" w:rsidR="00870121" w:rsidRPr="00870121" w:rsidRDefault="00870121" w:rsidP="00870121">
            <w:pPr>
              <w:numPr>
                <w:ilvl w:val="2"/>
                <w:numId w:val="28"/>
              </w:numPr>
              <w:rPr>
                <w:bCs/>
                <w:sz w:val="20"/>
                <w:szCs w:val="20"/>
              </w:rPr>
            </w:pPr>
            <w:r w:rsidRPr="00870121">
              <w:rPr>
                <w:bCs/>
                <w:sz w:val="20"/>
                <w:szCs w:val="20"/>
              </w:rPr>
              <w:t>Dialogue writing, Paragraph writing – Brainstorming, planning/outline rough drafts, editing.</w:t>
            </w:r>
          </w:p>
          <w:p w14:paraId="0A8D2609" w14:textId="7D7CBB40" w:rsidR="0074478D" w:rsidRPr="00121507" w:rsidRDefault="00870121" w:rsidP="00870121">
            <w:pPr>
              <w:numPr>
                <w:ilvl w:val="2"/>
                <w:numId w:val="28"/>
              </w:numPr>
              <w:rPr>
                <w:bCs/>
                <w:sz w:val="20"/>
                <w:szCs w:val="20"/>
              </w:rPr>
            </w:pPr>
            <w:r w:rsidRPr="00870121">
              <w:rPr>
                <w:bCs/>
                <w:sz w:val="20"/>
                <w:szCs w:val="20"/>
              </w:rPr>
              <w:t>Intercultural Communication</w:t>
            </w:r>
          </w:p>
        </w:tc>
        <w:tc>
          <w:tcPr>
            <w:tcW w:w="2268" w:type="dxa"/>
          </w:tcPr>
          <w:p w14:paraId="63F8D9C5" w14:textId="77777777" w:rsidR="0074478D" w:rsidRPr="00121507" w:rsidRDefault="0074478D" w:rsidP="005E068F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3</w:t>
            </w:r>
            <w:r w:rsidRPr="00121507">
              <w:rPr>
                <w:bCs/>
                <w:sz w:val="20"/>
                <w:szCs w:val="20"/>
              </w:rPr>
              <w:t xml:space="preserve"> </w:t>
            </w:r>
            <w:r>
              <w:rPr>
                <w:bCs/>
                <w:sz w:val="20"/>
                <w:szCs w:val="20"/>
              </w:rPr>
              <w:t>Lectures, Till End of September</w:t>
            </w:r>
          </w:p>
        </w:tc>
        <w:tc>
          <w:tcPr>
            <w:tcW w:w="2551" w:type="dxa"/>
          </w:tcPr>
          <w:p w14:paraId="5CC7503D" w14:textId="77777777" w:rsidR="0074478D" w:rsidRPr="00121507" w:rsidRDefault="0074478D" w:rsidP="005E068F">
            <w:pPr>
              <w:spacing w:after="0" w:line="240" w:lineRule="auto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One Assignment of 10 Marks</w:t>
            </w:r>
          </w:p>
        </w:tc>
      </w:tr>
    </w:tbl>
    <w:p w14:paraId="70B3A13C" w14:textId="77777777" w:rsidR="0074478D" w:rsidRDefault="0074478D" w:rsidP="0074478D"/>
    <w:p w14:paraId="51E5A87B" w14:textId="77777777" w:rsidR="00870121" w:rsidRDefault="00870121" w:rsidP="00870121">
      <w:pPr>
        <w:rPr>
          <w:rFonts w:ascii="Times New Roman" w:hAnsi="Times New Roman" w:cs="Times New Roman"/>
          <w:b/>
        </w:rPr>
      </w:pPr>
    </w:p>
    <w:p w14:paraId="7A38E227" w14:textId="7348FB82" w:rsidR="00870121" w:rsidRDefault="00870121" w:rsidP="00870121">
      <w:pPr>
        <w:rPr>
          <w:rFonts w:ascii="Times New Roman" w:hAnsi="Times New Roman" w:cs="Times New Roman"/>
          <w:b/>
        </w:rPr>
      </w:pPr>
      <w:r w:rsidRPr="00423211">
        <w:rPr>
          <w:rFonts w:ascii="Times New Roman" w:hAnsi="Times New Roman" w:cs="Times New Roman"/>
          <w:b/>
        </w:rPr>
        <w:lastRenderedPageBreak/>
        <w:t>References</w:t>
      </w:r>
    </w:p>
    <w:p w14:paraId="655B4A29" w14:textId="0BAE0D3D" w:rsidR="00870121" w:rsidRPr="00870121" w:rsidRDefault="00870121" w:rsidP="00870121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b/>
        </w:rPr>
      </w:pPr>
      <w:r>
        <w:rPr>
          <w:sz w:val="23"/>
          <w:szCs w:val="23"/>
        </w:rPr>
        <w:t xml:space="preserve">Sendak, Maurice. </w:t>
      </w:r>
      <w:r>
        <w:rPr>
          <w:i/>
          <w:iCs/>
          <w:sz w:val="23"/>
          <w:szCs w:val="23"/>
        </w:rPr>
        <w:t>Where the Wild Things Are</w:t>
      </w:r>
      <w:r>
        <w:rPr>
          <w:sz w:val="23"/>
          <w:szCs w:val="23"/>
        </w:rPr>
        <w:t>. UK: Random House, 2000.</w:t>
      </w:r>
    </w:p>
    <w:p w14:paraId="5AA16921" w14:textId="42B77C24" w:rsidR="00870121" w:rsidRPr="00870121" w:rsidRDefault="00870121" w:rsidP="00870121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b/>
        </w:rPr>
      </w:pPr>
      <w:r>
        <w:rPr>
          <w:sz w:val="23"/>
          <w:szCs w:val="23"/>
        </w:rPr>
        <w:t xml:space="preserve">"To Jyotiba, From Savitribai Phule: These Aren't Love Letters, But Tell You What Love Is All About", </w:t>
      </w:r>
      <w:r>
        <w:rPr>
          <w:i/>
          <w:iCs/>
          <w:sz w:val="23"/>
          <w:szCs w:val="23"/>
        </w:rPr>
        <w:t>Scroll.In</w:t>
      </w:r>
      <w:r>
        <w:rPr>
          <w:sz w:val="23"/>
          <w:szCs w:val="23"/>
        </w:rPr>
        <w:t>. Posted 14th February, 2016.</w:t>
      </w:r>
    </w:p>
    <w:p w14:paraId="7E8005E2" w14:textId="77777777" w:rsidR="0074478D" w:rsidRPr="0074478D" w:rsidRDefault="0074478D" w:rsidP="0074478D">
      <w:pPr>
        <w:rPr>
          <w:rFonts w:ascii="Times New Roman" w:eastAsiaTheme="minorHAnsi" w:hAnsi="Times New Roman" w:cs="Times New Roman"/>
          <w:color w:val="000000"/>
          <w:sz w:val="23"/>
          <w:szCs w:val="23"/>
        </w:rPr>
      </w:pPr>
    </w:p>
    <w:p w14:paraId="15286A23" w14:textId="77777777" w:rsidR="00487615" w:rsidRPr="00423211" w:rsidRDefault="00487615" w:rsidP="00C95522">
      <w:pPr>
        <w:rPr>
          <w:rFonts w:ascii="Times New Roman" w:hAnsi="Times New Roman" w:cs="Times New Roman"/>
          <w:b/>
        </w:rPr>
      </w:pPr>
    </w:p>
    <w:sectPr w:rsidR="00487615" w:rsidRPr="00423211" w:rsidSect="005D7B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AD42C33"/>
    <w:multiLevelType w:val="hybridMultilevel"/>
    <w:tmpl w:val="3FE6C4B4"/>
    <w:lvl w:ilvl="0" w:tplc="40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C2646EB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C2DF94E7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C945EC4C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CCA65FA6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D052BA21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2B91FC4"/>
    <w:multiLevelType w:val="hybridMultilevel"/>
    <w:tmpl w:val="C1A43B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7CBA5A5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9577E92"/>
    <w:multiLevelType w:val="hybridMultilevel"/>
    <w:tmpl w:val="5F688FB6"/>
    <w:lvl w:ilvl="0" w:tplc="2C2AC0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B94503B"/>
    <w:multiLevelType w:val="hybridMultilevel"/>
    <w:tmpl w:val="369081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3F1F12"/>
    <w:multiLevelType w:val="hybridMultilevel"/>
    <w:tmpl w:val="40A41F0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B11BC2"/>
    <w:multiLevelType w:val="hybridMultilevel"/>
    <w:tmpl w:val="1E4818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6547D6"/>
    <w:multiLevelType w:val="hybridMultilevel"/>
    <w:tmpl w:val="3FC83D7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EA678F"/>
    <w:multiLevelType w:val="hybridMultilevel"/>
    <w:tmpl w:val="3D8C7C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1359D2"/>
    <w:multiLevelType w:val="hybridMultilevel"/>
    <w:tmpl w:val="24CC1F42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AB3B5F"/>
    <w:multiLevelType w:val="hybridMultilevel"/>
    <w:tmpl w:val="CC26731A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FF0225"/>
    <w:multiLevelType w:val="hybridMultilevel"/>
    <w:tmpl w:val="EC0C47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E94FB2"/>
    <w:multiLevelType w:val="hybridMultilevel"/>
    <w:tmpl w:val="E00E11F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9C1A59"/>
    <w:multiLevelType w:val="hybridMultilevel"/>
    <w:tmpl w:val="FF32B7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1E336A"/>
    <w:multiLevelType w:val="hybridMultilevel"/>
    <w:tmpl w:val="406CC9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9313D8"/>
    <w:multiLevelType w:val="hybridMultilevel"/>
    <w:tmpl w:val="421CC1CE"/>
    <w:lvl w:ilvl="0" w:tplc="40090003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1" w15:restartNumberingAfterBreak="0">
    <w:nsid w:val="48621A6F"/>
    <w:multiLevelType w:val="hybridMultilevel"/>
    <w:tmpl w:val="6F4E97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3F770C"/>
    <w:multiLevelType w:val="hybridMultilevel"/>
    <w:tmpl w:val="95986150"/>
    <w:lvl w:ilvl="0" w:tplc="FFFFFFFF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1" w:tplc="FFFFFFFF">
      <w:numFmt w:val="decimal"/>
      <w:lvlText w:val=""/>
      <w:lvlJc w:val="left"/>
    </w:lvl>
    <w:lvl w:ilvl="2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3" w15:restartNumberingAfterBreak="0">
    <w:nsid w:val="54340DC5"/>
    <w:multiLevelType w:val="hybridMultilevel"/>
    <w:tmpl w:val="F63E40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B64876"/>
    <w:multiLevelType w:val="hybridMultilevel"/>
    <w:tmpl w:val="C41632E8"/>
    <w:lvl w:ilvl="0" w:tplc="C57A6C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8E6F80"/>
    <w:multiLevelType w:val="hybridMultilevel"/>
    <w:tmpl w:val="BB66BA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7D3853"/>
    <w:multiLevelType w:val="hybridMultilevel"/>
    <w:tmpl w:val="85A225C4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8E09D7"/>
    <w:multiLevelType w:val="hybridMultilevel"/>
    <w:tmpl w:val="58C4D57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2B7EBB"/>
    <w:multiLevelType w:val="hybridMultilevel"/>
    <w:tmpl w:val="5600C1C8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7182570">
    <w:abstractNumId w:val="10"/>
  </w:num>
  <w:num w:numId="2" w16cid:durableId="123013221">
    <w:abstractNumId w:val="18"/>
  </w:num>
  <w:num w:numId="3" w16cid:durableId="1402170679">
    <w:abstractNumId w:val="19"/>
  </w:num>
  <w:num w:numId="4" w16cid:durableId="1878852101">
    <w:abstractNumId w:val="9"/>
  </w:num>
  <w:num w:numId="5" w16cid:durableId="705183660">
    <w:abstractNumId w:val="21"/>
  </w:num>
  <w:num w:numId="6" w16cid:durableId="1883057926">
    <w:abstractNumId w:val="6"/>
  </w:num>
  <w:num w:numId="7" w16cid:durableId="1889682474">
    <w:abstractNumId w:val="4"/>
  </w:num>
  <w:num w:numId="8" w16cid:durableId="1308438296">
    <w:abstractNumId w:val="5"/>
  </w:num>
  <w:num w:numId="9" w16cid:durableId="1820687811">
    <w:abstractNumId w:val="1"/>
  </w:num>
  <w:num w:numId="10" w16cid:durableId="1753892630">
    <w:abstractNumId w:val="0"/>
  </w:num>
  <w:num w:numId="11" w16cid:durableId="1368026094">
    <w:abstractNumId w:val="3"/>
  </w:num>
  <w:num w:numId="12" w16cid:durableId="497119872">
    <w:abstractNumId w:val="2"/>
  </w:num>
  <w:num w:numId="13" w16cid:durableId="1599364123">
    <w:abstractNumId w:val="7"/>
  </w:num>
  <w:num w:numId="14" w16cid:durableId="861941474">
    <w:abstractNumId w:val="13"/>
  </w:num>
  <w:num w:numId="15" w16cid:durableId="1113940397">
    <w:abstractNumId w:val="24"/>
  </w:num>
  <w:num w:numId="16" w16cid:durableId="450978449">
    <w:abstractNumId w:val="8"/>
  </w:num>
  <w:num w:numId="17" w16cid:durableId="513687105">
    <w:abstractNumId w:val="25"/>
  </w:num>
  <w:num w:numId="18" w16cid:durableId="914509265">
    <w:abstractNumId w:val="27"/>
  </w:num>
  <w:num w:numId="19" w16cid:durableId="958947487">
    <w:abstractNumId w:val="16"/>
  </w:num>
  <w:num w:numId="20" w16cid:durableId="1472868423">
    <w:abstractNumId w:val="23"/>
  </w:num>
  <w:num w:numId="21" w16cid:durableId="1636251458">
    <w:abstractNumId w:val="12"/>
  </w:num>
  <w:num w:numId="22" w16cid:durableId="2118058702">
    <w:abstractNumId w:val="11"/>
  </w:num>
  <w:num w:numId="23" w16cid:durableId="1817063090">
    <w:abstractNumId w:val="15"/>
  </w:num>
  <w:num w:numId="24" w16cid:durableId="1633631713">
    <w:abstractNumId w:val="14"/>
  </w:num>
  <w:num w:numId="25" w16cid:durableId="443693877">
    <w:abstractNumId w:val="28"/>
  </w:num>
  <w:num w:numId="26" w16cid:durableId="410398160">
    <w:abstractNumId w:val="26"/>
  </w:num>
  <w:num w:numId="27" w16cid:durableId="1801608605">
    <w:abstractNumId w:val="20"/>
  </w:num>
  <w:num w:numId="28" w16cid:durableId="1444575248">
    <w:abstractNumId w:val="22"/>
  </w:num>
  <w:num w:numId="29" w16cid:durableId="184636327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0N7I0MDIxMDAzNrBQ0lEKTi0uzszPAykwqwUAeAbYWCwAAAA="/>
  </w:docVars>
  <w:rsids>
    <w:rsidRoot w:val="00857D36"/>
    <w:rsid w:val="000245A5"/>
    <w:rsid w:val="00025B79"/>
    <w:rsid w:val="00076962"/>
    <w:rsid w:val="00092F59"/>
    <w:rsid w:val="000B2B53"/>
    <w:rsid w:val="001264D4"/>
    <w:rsid w:val="00131239"/>
    <w:rsid w:val="00145017"/>
    <w:rsid w:val="001616E2"/>
    <w:rsid w:val="00177DA5"/>
    <w:rsid w:val="001A23BE"/>
    <w:rsid w:val="001A6017"/>
    <w:rsid w:val="001D1AB9"/>
    <w:rsid w:val="001D467C"/>
    <w:rsid w:val="001E5166"/>
    <w:rsid w:val="002344F2"/>
    <w:rsid w:val="00236F34"/>
    <w:rsid w:val="002449D3"/>
    <w:rsid w:val="00276F12"/>
    <w:rsid w:val="002D35FB"/>
    <w:rsid w:val="002F5FA5"/>
    <w:rsid w:val="003068C6"/>
    <w:rsid w:val="00330725"/>
    <w:rsid w:val="003B0F3E"/>
    <w:rsid w:val="003C11F7"/>
    <w:rsid w:val="003C1475"/>
    <w:rsid w:val="003E0980"/>
    <w:rsid w:val="003E45D9"/>
    <w:rsid w:val="00427CF0"/>
    <w:rsid w:val="00481B12"/>
    <w:rsid w:val="00487615"/>
    <w:rsid w:val="004B4246"/>
    <w:rsid w:val="004C452B"/>
    <w:rsid w:val="004D78CF"/>
    <w:rsid w:val="004F189B"/>
    <w:rsid w:val="004F1B20"/>
    <w:rsid w:val="00504BBF"/>
    <w:rsid w:val="00507749"/>
    <w:rsid w:val="00540A83"/>
    <w:rsid w:val="00553C36"/>
    <w:rsid w:val="00572D0E"/>
    <w:rsid w:val="005748B6"/>
    <w:rsid w:val="005947F9"/>
    <w:rsid w:val="005B7354"/>
    <w:rsid w:val="005C4C27"/>
    <w:rsid w:val="005D7BCF"/>
    <w:rsid w:val="00626347"/>
    <w:rsid w:val="00626C1E"/>
    <w:rsid w:val="00694806"/>
    <w:rsid w:val="006B7118"/>
    <w:rsid w:val="006E169E"/>
    <w:rsid w:val="0073040D"/>
    <w:rsid w:val="00734780"/>
    <w:rsid w:val="00736728"/>
    <w:rsid w:val="0074478D"/>
    <w:rsid w:val="00772819"/>
    <w:rsid w:val="00792EFF"/>
    <w:rsid w:val="007C2EC2"/>
    <w:rsid w:val="007E64FA"/>
    <w:rsid w:val="00832B3B"/>
    <w:rsid w:val="008361DA"/>
    <w:rsid w:val="00857D36"/>
    <w:rsid w:val="00870121"/>
    <w:rsid w:val="00887BB9"/>
    <w:rsid w:val="00894861"/>
    <w:rsid w:val="008D4036"/>
    <w:rsid w:val="009127C4"/>
    <w:rsid w:val="00920370"/>
    <w:rsid w:val="0092379D"/>
    <w:rsid w:val="00971352"/>
    <w:rsid w:val="00990B6C"/>
    <w:rsid w:val="00992B17"/>
    <w:rsid w:val="009B433F"/>
    <w:rsid w:val="009E7100"/>
    <w:rsid w:val="009F20D4"/>
    <w:rsid w:val="00A016B1"/>
    <w:rsid w:val="00A062C7"/>
    <w:rsid w:val="00A4721D"/>
    <w:rsid w:val="00A62F77"/>
    <w:rsid w:val="00A841C9"/>
    <w:rsid w:val="00A86EC4"/>
    <w:rsid w:val="00AC39BD"/>
    <w:rsid w:val="00AC3B34"/>
    <w:rsid w:val="00AE5A09"/>
    <w:rsid w:val="00AF1A3D"/>
    <w:rsid w:val="00B11C6B"/>
    <w:rsid w:val="00B33F52"/>
    <w:rsid w:val="00B72711"/>
    <w:rsid w:val="00B8640E"/>
    <w:rsid w:val="00B877FB"/>
    <w:rsid w:val="00B93D27"/>
    <w:rsid w:val="00BB2A9E"/>
    <w:rsid w:val="00BF0C65"/>
    <w:rsid w:val="00C150D0"/>
    <w:rsid w:val="00C26981"/>
    <w:rsid w:val="00C47331"/>
    <w:rsid w:val="00C50CF3"/>
    <w:rsid w:val="00C60AFA"/>
    <w:rsid w:val="00C75D6C"/>
    <w:rsid w:val="00C95522"/>
    <w:rsid w:val="00CC33CE"/>
    <w:rsid w:val="00CF71A6"/>
    <w:rsid w:val="00D119EC"/>
    <w:rsid w:val="00D23ED2"/>
    <w:rsid w:val="00D84D4B"/>
    <w:rsid w:val="00D87228"/>
    <w:rsid w:val="00D96118"/>
    <w:rsid w:val="00DA0A50"/>
    <w:rsid w:val="00DD19D9"/>
    <w:rsid w:val="00DD7C0E"/>
    <w:rsid w:val="00DF10AF"/>
    <w:rsid w:val="00DF787F"/>
    <w:rsid w:val="00E1218B"/>
    <w:rsid w:val="00E27BF9"/>
    <w:rsid w:val="00E30202"/>
    <w:rsid w:val="00E46BF1"/>
    <w:rsid w:val="00E52959"/>
    <w:rsid w:val="00E55540"/>
    <w:rsid w:val="00E642A1"/>
    <w:rsid w:val="00EB4EE2"/>
    <w:rsid w:val="00EC2233"/>
    <w:rsid w:val="00EC4F84"/>
    <w:rsid w:val="00EF6FC6"/>
    <w:rsid w:val="00F36C5D"/>
    <w:rsid w:val="00F42BC3"/>
    <w:rsid w:val="00F730C6"/>
    <w:rsid w:val="00F7585C"/>
    <w:rsid w:val="00F83477"/>
    <w:rsid w:val="00FD1114"/>
    <w:rsid w:val="00FF278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5F6D4"/>
  <w15:docId w15:val="{F19975E6-49DA-0A4F-8BA4-130A4C70F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7D36"/>
    <w:pPr>
      <w:spacing w:after="160" w:line="259" w:lineRule="auto"/>
    </w:pPr>
    <w:rPr>
      <w:rFonts w:eastAsiaTheme="minorEastAsia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57D3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4F1B20"/>
    <w:pPr>
      <w:ind w:left="720"/>
      <w:contextualSpacing/>
    </w:pPr>
  </w:style>
  <w:style w:type="paragraph" w:customStyle="1" w:styleId="Default">
    <w:name w:val="Default"/>
    <w:rsid w:val="00A62F7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5BB0F0-EB44-47AE-AE88-9A36B08177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506</Words>
  <Characters>289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VANSHIKA</cp:lastModifiedBy>
  <cp:revision>3</cp:revision>
  <dcterms:created xsi:type="dcterms:W3CDTF">2023-11-18T14:47:00Z</dcterms:created>
  <dcterms:modified xsi:type="dcterms:W3CDTF">2023-11-18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6674a5030b02211ac86c8befd4984281f2c59a8d66449f6ebc76c3f0980c34</vt:lpwstr>
  </property>
</Properties>
</file>